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3E0" w:rsidRDefault="00185302">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2660" cy="1211580"/>
                <wp:effectExtent l="0" t="0" r="0" b="0"/>
                <wp:wrapNone/>
                <wp:docPr id="5"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312660" cy="1211580"/>
                          <a:chOff x="0" y="-1"/>
                          <a:chExt cx="7315200" cy="1216153"/>
                        </a:xfrm>
                      </wpg:grpSpPr>
                      <wps:wsp>
                        <wps:cNvPr id="6"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4034019" id="Group 149" o:spid="_x0000_s1026" style="position:absolute;margin-left:0;margin-top:0;width:575.8pt;height:95.4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27HB/2QAAAAYBAAAPAAAAZHJzL2Rv&#10;d25yZXYueG1sTI9Bb8IwDIXvk/gPkZF2G2mZxljXFCE0zoiyy26h8ZqKxKmaAOXfz+yyXSxbz3rv&#10;e+Vq9E5ccIhdIAX5LAOB1ATTUavg87B9WoKISZPRLhAquGGEVTV5KHVhwpX2eKlTK9iEYqEV2JT6&#10;QsrYWPQ6zkKPxNp3GLxOfA6tNIO+srl3cp5lC+l1R5xgdY8bi82pPnvOjbvXDyf97jZu7Wb9HLov&#10;3NdKPU7H9TuIhGP6e4Y7PqNDxUzHcCYThVPARdLvvGv5S74AceTtLVuCrEr5H7/6AQ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2660" cy="924560"/>
                <wp:effectExtent l="0" t="0" r="0" b="0"/>
                <wp:wrapSquare wrapText="bothSides"/>
                <wp:docPr id="4"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2660" cy="924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8633E0" w:rsidRDefault="008633E0">
                                <w:pPr>
                                  <w:pStyle w:val="NoSpacing"/>
                                  <w:jc w:val="right"/>
                                  <w:rPr>
                                    <w:color w:val="595959" w:themeColor="text1" w:themeTint="A6"/>
                                    <w:sz w:val="28"/>
                                    <w:szCs w:val="28"/>
                                  </w:rPr>
                                </w:pPr>
                                <w:r>
                                  <w:rPr>
                                    <w:color w:val="595959" w:themeColor="text1" w:themeTint="A6"/>
                                    <w:sz w:val="28"/>
                                    <w:szCs w:val="28"/>
                                  </w:rPr>
                                  <w:t>Abhishek Priyadarshy</w:t>
                                </w:r>
                              </w:p>
                            </w:sdtContent>
                          </w:sdt>
                          <w:p w:rsidR="008633E0" w:rsidRDefault="008633E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575.8pt;height:72.8pt;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" filled="f" stroked="f" strokeweight=".5pt">
                <v:path arrowok="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8633E0" w:rsidRDefault="008633E0">
                          <w:pPr>
                            <w:pStyle w:val="NoSpacing"/>
                            <w:jc w:val="right"/>
                            <w:rPr>
                              <w:color w:val="595959" w:themeColor="text1" w:themeTint="A6"/>
                              <w:sz w:val="28"/>
                              <w:szCs w:val="28"/>
                            </w:rPr>
                          </w:pPr>
                          <w:r>
                            <w:rPr>
                              <w:color w:val="595959" w:themeColor="text1" w:themeTint="A6"/>
                              <w:sz w:val="28"/>
                              <w:szCs w:val="28"/>
                            </w:rPr>
                            <w:t>Abhishek Priyadarshy</w:t>
                          </w:r>
                        </w:p>
                      </w:sdtContent>
                    </w:sdt>
                    <w:p w:rsidR="008633E0" w:rsidRDefault="008633E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2660" cy="527050"/>
                <wp:effectExtent l="0" t="0" r="0" b="0"/>
                <wp:wrapSquare wrapText="bothSides"/>
                <wp:docPr id="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2660" cy="52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33E0" w:rsidRDefault="008633E0">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rsidR="008633E0" w:rsidRDefault="008633E0">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575.8pt;height:41.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" filled="f" stroked="f" strokeweight=".5pt">
                <v:path arrowok="t"/>
                <v:textbox style="mso-fit-shape-to-text:t" inset="126pt,0,54pt,0">
                  <w:txbxContent>
                    <w:p w:rsidR="008633E0" w:rsidRDefault="008633E0">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rsidR="008633E0" w:rsidRDefault="008633E0">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2660" cy="3651250"/>
                <wp:effectExtent l="0" t="0" r="0" b="0"/>
                <wp:wrapSquare wrapText="bothSides"/>
                <wp:docPr id="1"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2660"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33E0" w:rsidRDefault="008633E0">
                            <w:pPr>
                              <w:jc w:val="right"/>
                              <w:rPr>
                                <w:color w:val="5B9BD5" w:themeColor="accent1"/>
                                <w:sz w:val="64"/>
                                <w:szCs w:val="64"/>
                              </w:rPr>
                            </w:pPr>
                            <w:sdt>
                              <w:sdtPr>
                                <w:rPr>
                                  <w:caps/>
                                  <w:color w:val="5B9BD5"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olor w:val="5B9BD5" w:themeColor="accent1"/>
                                    <w:sz w:val="64"/>
                                    <w:szCs w:val="64"/>
                                  </w:rPr>
                                  <w:t>[Document title]</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8633E0" w:rsidRDefault="008633E0">
                                <w:pPr>
                                  <w:jc w:val="right"/>
                                  <w:rPr>
                                    <w:smallCaps/>
                                    <w:color w:val="404040" w:themeColor="text1" w:themeTint="BF"/>
                                    <w:sz w:val="36"/>
                                    <w:szCs w:val="36"/>
                                  </w:rPr>
                                </w:pPr>
                                <w:r>
                                  <w:rPr>
                                    <w:color w:val="404040" w:themeColor="text1" w:themeTint="BF"/>
                                    <w:sz w:val="36"/>
                                    <w:szCs w:val="36"/>
                                  </w:rPr>
                                  <w:t>[Document subtitl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575.8pt;height:287.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" filled="f" stroked="f" strokeweight=".5pt">
                <v:path arrowok="t"/>
                <v:textbox inset="126pt,0,54pt,0">
                  <w:txbxContent>
                    <w:p w:rsidR="008633E0" w:rsidRDefault="008633E0">
                      <w:pPr>
                        <w:jc w:val="right"/>
                        <w:rPr>
                          <w:color w:val="5B9BD5" w:themeColor="accent1"/>
                          <w:sz w:val="64"/>
                          <w:szCs w:val="64"/>
                        </w:rPr>
                      </w:pPr>
                      <w:sdt>
                        <w:sdtPr>
                          <w:rPr>
                            <w:caps/>
                            <w:color w:val="5B9BD5"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olor w:val="5B9BD5" w:themeColor="accent1"/>
                              <w:sz w:val="64"/>
                              <w:szCs w:val="64"/>
                            </w:rPr>
                            <w:t>[Document title]</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8633E0" w:rsidRDefault="008633E0">
                          <w:pPr>
                            <w:jc w:val="right"/>
                            <w:rPr>
                              <w:smallCaps/>
                              <w:color w:val="404040" w:themeColor="text1" w:themeTint="BF"/>
                              <w:sz w:val="36"/>
                              <w:szCs w:val="36"/>
                            </w:rPr>
                          </w:pPr>
                          <w:r>
                            <w:rPr>
                              <w:color w:val="404040" w:themeColor="text1" w:themeTint="BF"/>
                              <w:sz w:val="36"/>
                              <w:szCs w:val="36"/>
                            </w:rPr>
                            <w:t>[Document subtitle]</w:t>
                          </w:r>
                        </w:p>
                      </w:sdtContent>
                    </w:sdt>
                  </w:txbxContent>
                </v:textbox>
                <w10:wrap type="square" anchorx="page" anchory="page"/>
              </v:shape>
            </w:pict>
          </mc:Fallback>
        </mc:AlternateContent>
      </w:r>
    </w:p>
    <w:p w:rsidR="008633E0" w:rsidRDefault="008633E0">
      <w:pPr>
        <w:rPr>
          <w:b/>
          <w:sz w:val="32"/>
        </w:rPr>
      </w:pPr>
      <w:r>
        <w:rPr>
          <w:b/>
          <w:sz w:val="32"/>
        </w:rPr>
        <w:br w:type="page"/>
      </w:r>
    </w:p>
    <w:p w:rsidR="00185302" w:rsidRDefault="00185302" w:rsidP="003D28F2">
      <w:pPr>
        <w:jc w:val="center"/>
        <w:rPr>
          <w:b/>
          <w:sz w:val="32"/>
        </w:rPr>
      </w:pPr>
    </w:p>
    <w:p w:rsidR="002E4783" w:rsidRPr="003D28F2" w:rsidRDefault="00E57BB3" w:rsidP="003D28F2">
      <w:pPr>
        <w:jc w:val="center"/>
        <w:rPr>
          <w:b/>
          <w:sz w:val="32"/>
        </w:rPr>
      </w:pPr>
      <w:bookmarkStart w:id="0" w:name="_GoBack"/>
      <w:bookmarkEnd w:id="0"/>
      <w:r w:rsidRPr="003D28F2">
        <w:rPr>
          <w:b/>
          <w:sz w:val="32"/>
        </w:rPr>
        <w:t>Exercises</w:t>
      </w:r>
    </w:p>
    <w:p w:rsidR="002E4783" w:rsidRPr="00E57BB3" w:rsidRDefault="002E4783" w:rsidP="00E57BB3">
      <w:r w:rsidRPr="00E57BB3">
        <w:t xml:space="preserve"> </w:t>
      </w:r>
    </w:p>
    <w:p w:rsidR="002E4783" w:rsidRPr="00E57BB3" w:rsidRDefault="00E57BB3" w:rsidP="00E57BB3">
      <w:r w:rsidRPr="00E57BB3">
        <w:t xml:space="preserve">1. </w:t>
      </w:r>
      <w:r w:rsidR="002E4783" w:rsidRPr="00E57BB3">
        <w:t>Write a program where the program takes a random integer between 1 to 10, the user is then prompted to input a guess number. If the user input matches with guess number, the program will display a message "Good Work" otherwise display a message "Not matched"</w:t>
      </w:r>
    </w:p>
    <w:p w:rsidR="002E4783" w:rsidRPr="00E57BB3" w:rsidRDefault="002E4783" w:rsidP="00E57BB3"/>
    <w:p w:rsidR="002E4783" w:rsidRPr="00E57BB3" w:rsidRDefault="002E4783" w:rsidP="00E57BB3">
      <w:r w:rsidRPr="00E57BB3">
        <w:t>2. Write a program to create a new string from a given string, removing the first and last characters of the string if the first or last character are 'P'. Return the original string if the condition is not satisfied.</w:t>
      </w:r>
    </w:p>
    <w:p w:rsidR="002E4783" w:rsidRPr="00E57BB3" w:rsidRDefault="002E4783" w:rsidP="00E57BB3">
      <w:r w:rsidRPr="00E57BB3">
        <w:t>Example : PythonP =&gt; output - ython</w:t>
      </w:r>
    </w:p>
    <w:p w:rsidR="002E4783" w:rsidRPr="00E57BB3" w:rsidRDefault="002E4783" w:rsidP="00E57BB3"/>
    <w:p w:rsidR="002E4783" w:rsidRPr="00E57BB3" w:rsidRDefault="002E4783" w:rsidP="00E57BB3">
      <w:r w:rsidRPr="00E57BB3">
        <w:t xml:space="preserve">3. Write a program to check whether two arrays of integers of same length are similar or not. The arrays will be similar if one array can be obtained from another array by swapping at most one pair of elements. </w:t>
      </w:r>
    </w:p>
    <w:p w:rsidR="002E4783" w:rsidRPr="00E57BB3" w:rsidRDefault="002E4783" w:rsidP="00E57BB3">
      <w:r w:rsidRPr="00E57BB3">
        <w:t xml:space="preserve">Example: </w:t>
      </w:r>
    </w:p>
    <w:p w:rsidR="002E4783" w:rsidRPr="00E57BB3" w:rsidRDefault="002E4783" w:rsidP="00E57BB3">
      <w:r w:rsidRPr="00E57BB3">
        <w:t>Arr1 [10,20,30]</w:t>
      </w:r>
    </w:p>
    <w:p w:rsidR="002E4783" w:rsidRPr="00E57BB3" w:rsidRDefault="002E4783" w:rsidP="00E57BB3">
      <w:r w:rsidRPr="00E57BB3">
        <w:t>Arr2 [10,20,30]</w:t>
      </w:r>
    </w:p>
    <w:p w:rsidR="002E4783" w:rsidRPr="00E57BB3" w:rsidRDefault="002E4783" w:rsidP="00E57BB3">
      <w:r w:rsidRPr="00E57BB3">
        <w:t>(Arr1 === Arr2) = true</w:t>
      </w:r>
    </w:p>
    <w:p w:rsidR="002E4783" w:rsidRPr="00E57BB3" w:rsidRDefault="002E4783" w:rsidP="00E57BB3"/>
    <w:p w:rsidR="002E4783" w:rsidRPr="00E57BB3" w:rsidRDefault="002E4783" w:rsidP="00E57BB3">
      <w:r w:rsidRPr="00E57BB3">
        <w:t>4. Write a program to truncates a string if it is longer than the specified number of characters. Truncated strings will end with a translatable ellipsis sequence ("â€¦") (by default) or specified characters</w:t>
      </w:r>
    </w:p>
    <w:p w:rsidR="002E4783" w:rsidRPr="00E57BB3" w:rsidRDefault="002E4783" w:rsidP="00E57BB3">
      <w:r w:rsidRPr="00E57BB3">
        <w:t>Example :</w:t>
      </w:r>
    </w:p>
    <w:p w:rsidR="002E4783" w:rsidRPr="00E57BB3" w:rsidRDefault="002E4783" w:rsidP="00E57BB3">
      <w:r w:rsidRPr="00E57BB3">
        <w:t>console.log(text_truncate('We are doing JS string exercises.'))</w:t>
      </w:r>
    </w:p>
    <w:p w:rsidR="002E4783" w:rsidRPr="00E57BB3" w:rsidRDefault="002E4783" w:rsidP="00E57BB3">
      <w:r w:rsidRPr="00E57BB3">
        <w:t>console.log(text_truncate('We are doing JS string exercises.',19))</w:t>
      </w:r>
    </w:p>
    <w:p w:rsidR="002E4783" w:rsidRPr="00E57BB3" w:rsidRDefault="002E4783" w:rsidP="00E57BB3">
      <w:r w:rsidRPr="00E57BB3">
        <w:t>console.log(text_truncate('We are doing JS string exercises.',15,'!!'))</w:t>
      </w:r>
    </w:p>
    <w:p w:rsidR="002E4783" w:rsidRPr="00E57BB3" w:rsidRDefault="002E4783" w:rsidP="00E57BB3">
      <w:r w:rsidRPr="00E57BB3">
        <w:t>"We are doing JS string exercises."</w:t>
      </w:r>
    </w:p>
    <w:p w:rsidR="002E4783" w:rsidRPr="00E57BB3" w:rsidRDefault="002E4783" w:rsidP="00E57BB3">
      <w:r w:rsidRPr="00E57BB3">
        <w:t>"We are doing JS ..."</w:t>
      </w:r>
    </w:p>
    <w:p w:rsidR="002E4783" w:rsidRPr="00E57BB3" w:rsidRDefault="002E4783" w:rsidP="00E57BB3">
      <w:r w:rsidRPr="00E57BB3">
        <w:t>"We are doing !!"</w:t>
      </w:r>
    </w:p>
    <w:p w:rsidR="002E4783" w:rsidRPr="00E57BB3" w:rsidRDefault="002E4783" w:rsidP="00E57BB3"/>
    <w:p w:rsidR="002E4783" w:rsidRPr="00E57BB3" w:rsidRDefault="002E4783" w:rsidP="00E57BB3">
      <w:r w:rsidRPr="00E57BB3">
        <w:t>5. Write a program to create a case-insensitive search from List/grid.</w:t>
      </w:r>
    </w:p>
    <w:p w:rsidR="002E4783" w:rsidRPr="00E57BB3" w:rsidRDefault="002E4783" w:rsidP="00E57BB3">
      <w:r w:rsidRPr="00E57BB3">
        <w:lastRenderedPageBreak/>
        <w:t>Example: Create a page with  text box ,  button and List view . user will enter any text and click on search button , if search is valid then List view data will be filtered.</w:t>
      </w:r>
    </w:p>
    <w:p w:rsidR="002E4783" w:rsidRPr="00E57BB3" w:rsidRDefault="002E4783" w:rsidP="00E57BB3"/>
    <w:p w:rsidR="002E4783" w:rsidRPr="00E57BB3" w:rsidRDefault="002E4783" w:rsidP="00E57BB3">
      <w:r w:rsidRPr="00E57BB3">
        <w:t>6. Write a pattern that matches e-mail addresses. The personal information part contains the following ASCII characters. Highlight an email text box if email id is ont valid with tooltip info.</w:t>
      </w:r>
    </w:p>
    <w:p w:rsidR="002E4783" w:rsidRPr="00E57BB3" w:rsidRDefault="002E4783" w:rsidP="00E57BB3"/>
    <w:p w:rsidR="002E4783" w:rsidRPr="00E57BB3" w:rsidRDefault="002E4783" w:rsidP="00E57BB3">
      <w:r w:rsidRPr="00E57BB3">
        <w:t xml:space="preserve">    Uppercase (A-Z) and lowercase (a-z) English letters.</w:t>
      </w:r>
    </w:p>
    <w:p w:rsidR="002E4783" w:rsidRPr="00E57BB3" w:rsidRDefault="002E4783" w:rsidP="00E57BB3">
      <w:r w:rsidRPr="00E57BB3">
        <w:t xml:space="preserve">    Digits (0-9).</w:t>
      </w:r>
    </w:p>
    <w:p w:rsidR="002E4783" w:rsidRPr="00E57BB3" w:rsidRDefault="002E4783" w:rsidP="00E57BB3">
      <w:r w:rsidRPr="00E57BB3">
        <w:t xml:space="preserve">    Characters ! # $ % &amp; ' * + - / = ? ^ _ ` { | } ~</w:t>
      </w:r>
    </w:p>
    <w:p w:rsidR="002E4783" w:rsidRPr="00E57BB3" w:rsidRDefault="002E4783" w:rsidP="00E57BB3">
      <w:r w:rsidRPr="00E57BB3">
        <w:t xml:space="preserve">    Character . ( period, dot or fullstop) provided that it is not the first or last character and it will not come one after the other.</w:t>
      </w:r>
    </w:p>
    <w:p w:rsidR="002E4783" w:rsidRPr="00E57BB3" w:rsidRDefault="002E4783" w:rsidP="00E57BB3"/>
    <w:p w:rsidR="002E4783" w:rsidRPr="00E57BB3" w:rsidRDefault="002E4783" w:rsidP="00E57BB3">
      <w:r w:rsidRPr="00E57BB3">
        <w:t>7. Write a program to count number of words in string.</w:t>
      </w:r>
    </w:p>
    <w:p w:rsidR="002E4783" w:rsidRPr="00E57BB3" w:rsidRDefault="002E4783" w:rsidP="00E57BB3">
      <w:r w:rsidRPr="00E57BB3">
        <w:t>Note :</w:t>
      </w:r>
    </w:p>
    <w:p w:rsidR="002E4783" w:rsidRPr="00E57BB3" w:rsidRDefault="002E4783" w:rsidP="00E57BB3">
      <w:r w:rsidRPr="00E57BB3">
        <w:t>- Remove white-space from start and end position.</w:t>
      </w:r>
    </w:p>
    <w:p w:rsidR="002E4783" w:rsidRPr="00E57BB3" w:rsidRDefault="002E4783" w:rsidP="00E57BB3">
      <w:r w:rsidRPr="00E57BB3">
        <w:t>- Convert 2 or more spaces to 1.</w:t>
      </w:r>
    </w:p>
    <w:p w:rsidR="002E4783" w:rsidRPr="00E57BB3" w:rsidRDefault="002E4783" w:rsidP="00E57BB3">
      <w:r w:rsidRPr="00E57BB3">
        <w:t>- Exclude newline with a start spacing.</w:t>
      </w:r>
    </w:p>
    <w:p w:rsidR="002E4783" w:rsidRPr="00E57BB3" w:rsidRDefault="002E4783" w:rsidP="00E57BB3"/>
    <w:p w:rsidR="002E4783" w:rsidRPr="00E57BB3" w:rsidRDefault="002E4783" w:rsidP="00E57BB3">
      <w:r w:rsidRPr="00E57BB3">
        <w:tab/>
      </w:r>
    </w:p>
    <w:p w:rsidR="002E4783" w:rsidRPr="00E57BB3" w:rsidRDefault="002E4783" w:rsidP="00E57BB3">
      <w:r w:rsidRPr="00E57BB3">
        <w:t xml:space="preserve">8. Write a function to add rows to a table. </w:t>
      </w:r>
    </w:p>
    <w:p w:rsidR="002E4783" w:rsidRPr="00E57BB3" w:rsidRDefault="002E4783" w:rsidP="00E57BB3">
      <w:r w:rsidRPr="00E57BB3">
        <w:tab/>
        <w:t>Sample HTML file :</w:t>
      </w:r>
    </w:p>
    <w:p w:rsidR="002E4783" w:rsidRPr="00E57BB3" w:rsidRDefault="002E4783" w:rsidP="00E57BB3">
      <w:r w:rsidRPr="00E57BB3">
        <w:tab/>
      </w:r>
      <w:r w:rsidRPr="00E57BB3">
        <w:tab/>
        <w:t>&lt;!DOCTYPE html&gt;</w:t>
      </w:r>
    </w:p>
    <w:p w:rsidR="002E4783" w:rsidRPr="00E57BB3" w:rsidRDefault="002E4783" w:rsidP="00E57BB3">
      <w:r w:rsidRPr="00E57BB3">
        <w:tab/>
      </w:r>
      <w:r w:rsidRPr="00E57BB3">
        <w:tab/>
        <w:t>&lt;html&gt;&lt;head&gt;</w:t>
      </w:r>
    </w:p>
    <w:p w:rsidR="002E4783" w:rsidRPr="00E57BB3" w:rsidRDefault="002E4783" w:rsidP="00E57BB3">
      <w:r w:rsidRPr="00E57BB3">
        <w:tab/>
      </w:r>
      <w:r w:rsidRPr="00E57BB3">
        <w:tab/>
        <w:t>&lt;meta charset=utf-8 /&gt;</w:t>
      </w:r>
    </w:p>
    <w:p w:rsidR="002E4783" w:rsidRPr="00E57BB3" w:rsidRDefault="002E4783" w:rsidP="00E57BB3">
      <w:r w:rsidRPr="00E57BB3">
        <w:tab/>
      </w:r>
      <w:r w:rsidRPr="00E57BB3">
        <w:tab/>
        <w:t>&lt;title&gt;Insert row in a table - w3resource&lt;/title&gt;</w:t>
      </w:r>
    </w:p>
    <w:p w:rsidR="002E4783" w:rsidRPr="00E57BB3" w:rsidRDefault="002E4783" w:rsidP="00E57BB3">
      <w:r w:rsidRPr="00E57BB3">
        <w:tab/>
      </w:r>
      <w:r w:rsidRPr="00E57BB3">
        <w:tab/>
        <w:t>&lt;/head&gt;&lt;body&gt;</w:t>
      </w:r>
    </w:p>
    <w:p w:rsidR="002E4783" w:rsidRPr="00E57BB3" w:rsidRDefault="002E4783" w:rsidP="00E57BB3">
      <w:r w:rsidRPr="00E57BB3">
        <w:tab/>
      </w:r>
      <w:r w:rsidRPr="00E57BB3">
        <w:tab/>
        <w:t>&lt;table id="sampleTable" border="1"&gt;</w:t>
      </w:r>
    </w:p>
    <w:p w:rsidR="002E4783" w:rsidRPr="00E57BB3" w:rsidRDefault="002E4783" w:rsidP="00E57BB3">
      <w:r w:rsidRPr="00E57BB3">
        <w:tab/>
      </w:r>
      <w:r w:rsidRPr="00E57BB3">
        <w:tab/>
        <w:t>&lt;tr&gt;&lt;td&gt;Row1 cell1&lt;/td&gt;</w:t>
      </w:r>
    </w:p>
    <w:p w:rsidR="002E4783" w:rsidRPr="00E57BB3" w:rsidRDefault="002E4783" w:rsidP="00E57BB3">
      <w:r w:rsidRPr="00E57BB3">
        <w:tab/>
      </w:r>
      <w:r w:rsidRPr="00E57BB3">
        <w:tab/>
        <w:t>&lt;td&gt;Row1 cell2&lt;/td&gt;&lt;/tr&gt;</w:t>
      </w:r>
    </w:p>
    <w:p w:rsidR="002E4783" w:rsidRPr="00E57BB3" w:rsidRDefault="002E4783" w:rsidP="00E57BB3">
      <w:r w:rsidRPr="00E57BB3">
        <w:tab/>
      </w:r>
      <w:r w:rsidRPr="00E57BB3">
        <w:tab/>
        <w:t>&lt;tr&gt;&lt;td&gt;Row2 cell1&lt;/td&gt;</w:t>
      </w:r>
    </w:p>
    <w:p w:rsidR="002E4783" w:rsidRPr="00E57BB3" w:rsidRDefault="002E4783" w:rsidP="00E57BB3">
      <w:r w:rsidRPr="00E57BB3">
        <w:lastRenderedPageBreak/>
        <w:tab/>
      </w:r>
      <w:r w:rsidRPr="00E57BB3">
        <w:tab/>
        <w:t>&lt;td&gt;Row2 cell2&lt;/td&gt;&lt;/tr&gt;</w:t>
      </w:r>
    </w:p>
    <w:p w:rsidR="002E4783" w:rsidRPr="00E57BB3" w:rsidRDefault="002E4783" w:rsidP="00E57BB3">
      <w:r w:rsidRPr="00E57BB3">
        <w:tab/>
      </w:r>
      <w:r w:rsidRPr="00E57BB3">
        <w:tab/>
        <w:t>&lt;/table&gt;&lt;br&gt;</w:t>
      </w:r>
    </w:p>
    <w:p w:rsidR="002E4783" w:rsidRPr="00E57BB3" w:rsidRDefault="002E4783" w:rsidP="00E57BB3">
      <w:r w:rsidRPr="00E57BB3">
        <w:tab/>
      </w:r>
      <w:r w:rsidRPr="00E57BB3">
        <w:tab/>
        <w:t xml:space="preserve">&lt;input type="button" onclick="insert_Row()" value="Insert row"&gt; </w:t>
      </w:r>
    </w:p>
    <w:p w:rsidR="002E4783" w:rsidRPr="00E57BB3" w:rsidRDefault="002E4783" w:rsidP="00E57BB3">
      <w:r w:rsidRPr="00E57BB3">
        <w:tab/>
      </w:r>
      <w:r w:rsidRPr="00E57BB3">
        <w:tab/>
        <w:t>&lt;/body&gt;&lt;/html&gt;</w:t>
      </w:r>
    </w:p>
    <w:p w:rsidR="002E4783" w:rsidRPr="00E57BB3" w:rsidRDefault="002E4783" w:rsidP="00E57BB3"/>
    <w:p w:rsidR="002E4783" w:rsidRPr="00E57BB3" w:rsidRDefault="002E4783" w:rsidP="00E57BB3">
      <w:r w:rsidRPr="00E57BB3">
        <w:t>9. Write a function that accept row, column, (to identify a particular cell) and a string to update the content of that cell.</w:t>
      </w:r>
    </w:p>
    <w:p w:rsidR="002E4783" w:rsidRPr="00E57BB3" w:rsidRDefault="002E4783" w:rsidP="00E57BB3">
      <w:r w:rsidRPr="00E57BB3">
        <w:t>Sample HTML file :</w:t>
      </w:r>
    </w:p>
    <w:p w:rsidR="002E4783" w:rsidRPr="00E57BB3" w:rsidRDefault="002E4783" w:rsidP="00E57BB3"/>
    <w:p w:rsidR="002E4783" w:rsidRPr="00E57BB3" w:rsidRDefault="002E4783" w:rsidP="00E57BB3">
      <w:r w:rsidRPr="00E57BB3">
        <w:tab/>
        <w:t>&lt;!DOCTYPE html&gt;</w:t>
      </w:r>
    </w:p>
    <w:p w:rsidR="002E4783" w:rsidRPr="00E57BB3" w:rsidRDefault="002E4783" w:rsidP="00E57BB3">
      <w:r w:rsidRPr="00E57BB3">
        <w:tab/>
        <w:t>&lt;html&gt;&lt;head&gt;</w:t>
      </w:r>
    </w:p>
    <w:p w:rsidR="002E4783" w:rsidRPr="00E57BB3" w:rsidRDefault="002E4783" w:rsidP="00E57BB3">
      <w:r w:rsidRPr="00E57BB3">
        <w:tab/>
        <w:t>&lt;meta charset=utf-8 /&gt;</w:t>
      </w:r>
    </w:p>
    <w:p w:rsidR="002E4783" w:rsidRPr="00E57BB3" w:rsidRDefault="002E4783" w:rsidP="00E57BB3">
      <w:r w:rsidRPr="00E57BB3">
        <w:tab/>
        <w:t>&lt;title&gt;Change the content of a cell&lt;/title&gt;</w:t>
      </w:r>
    </w:p>
    <w:p w:rsidR="002E4783" w:rsidRPr="00E57BB3" w:rsidRDefault="002E4783" w:rsidP="00E57BB3">
      <w:r w:rsidRPr="00E57BB3">
        <w:tab/>
        <w:t>&lt;/head&gt;&lt;body&gt;</w:t>
      </w:r>
    </w:p>
    <w:p w:rsidR="002E4783" w:rsidRPr="00E57BB3" w:rsidRDefault="002E4783" w:rsidP="00E57BB3">
      <w:r w:rsidRPr="00E57BB3">
        <w:tab/>
        <w:t>&lt;table id="myTable" border="1"&gt;</w:t>
      </w:r>
    </w:p>
    <w:p w:rsidR="002E4783" w:rsidRPr="00E57BB3" w:rsidRDefault="002E4783" w:rsidP="00E57BB3">
      <w:r w:rsidRPr="00E57BB3">
        <w:tab/>
        <w:t>&lt;tr&gt;&lt;td&gt;Row1 cell1&lt;/td&gt;</w:t>
      </w:r>
    </w:p>
    <w:p w:rsidR="002E4783" w:rsidRPr="00E57BB3" w:rsidRDefault="002E4783" w:rsidP="00E57BB3">
      <w:r w:rsidRPr="00E57BB3">
        <w:tab/>
        <w:t>&lt;td&gt;Row1 cell2&lt;/td&gt;&lt;/tr&gt;</w:t>
      </w:r>
    </w:p>
    <w:p w:rsidR="002E4783" w:rsidRPr="00E57BB3" w:rsidRDefault="002E4783" w:rsidP="00E57BB3">
      <w:r w:rsidRPr="00E57BB3">
        <w:tab/>
        <w:t>&lt;tr&gt;&lt;td&gt;Row2 cell1&lt;/td&gt;</w:t>
      </w:r>
    </w:p>
    <w:p w:rsidR="002E4783" w:rsidRPr="00E57BB3" w:rsidRDefault="002E4783" w:rsidP="00E57BB3">
      <w:r w:rsidRPr="00E57BB3">
        <w:tab/>
        <w:t>&lt;td&gt;Row2 cell2&lt;/td&gt;&lt;/tr&gt;</w:t>
      </w:r>
    </w:p>
    <w:p w:rsidR="002E4783" w:rsidRPr="00E57BB3" w:rsidRDefault="002E4783" w:rsidP="00E57BB3">
      <w:r w:rsidRPr="00E57BB3">
        <w:tab/>
        <w:t>&lt;tr&gt;&lt;td&gt;Row3 cell1&lt;/td&gt;</w:t>
      </w:r>
    </w:p>
    <w:p w:rsidR="002E4783" w:rsidRPr="00E57BB3" w:rsidRDefault="002E4783" w:rsidP="00E57BB3">
      <w:r w:rsidRPr="00E57BB3">
        <w:tab/>
        <w:t>&lt;td&gt;Row3 cell2&lt;/td&gt;&lt;/tr&gt;</w:t>
      </w:r>
    </w:p>
    <w:p w:rsidR="002E4783" w:rsidRPr="00E57BB3" w:rsidRDefault="002E4783" w:rsidP="00E57BB3">
      <w:r w:rsidRPr="00E57BB3">
        <w:tab/>
        <w:t>&lt;/table&gt;&lt;form&gt;</w:t>
      </w:r>
    </w:p>
    <w:p w:rsidR="002E4783" w:rsidRPr="00E57BB3" w:rsidRDefault="002E4783" w:rsidP="00E57BB3">
      <w:r w:rsidRPr="00E57BB3">
        <w:tab/>
        <w:t>&lt;input type="button" onclick="changeContent()" value="Change content"&gt;</w:t>
      </w:r>
    </w:p>
    <w:p w:rsidR="002E4783" w:rsidRPr="00E57BB3" w:rsidRDefault="002E4783" w:rsidP="00E57BB3">
      <w:r w:rsidRPr="00E57BB3">
        <w:tab/>
        <w:t>&lt;/form&gt;&lt;/body&gt;&lt;/html&gt;</w:t>
      </w:r>
    </w:p>
    <w:p w:rsidR="002E4783" w:rsidRPr="00E57BB3" w:rsidRDefault="002E4783" w:rsidP="00E57BB3"/>
    <w:p w:rsidR="002E4783" w:rsidRPr="00E57BB3" w:rsidRDefault="002E4783" w:rsidP="00E57BB3"/>
    <w:p w:rsidR="002E4783" w:rsidRPr="00E57BB3" w:rsidRDefault="002E4783" w:rsidP="00E57BB3">
      <w:r w:rsidRPr="00E57BB3">
        <w:t>10. Write a program to remove items from a dropdown list and count remaining items of a dropdown list.</w:t>
      </w:r>
    </w:p>
    <w:p w:rsidR="002E4783" w:rsidRPr="00E57BB3" w:rsidRDefault="002E4783" w:rsidP="00E57BB3">
      <w:r w:rsidRPr="00E57BB3">
        <w:t>Sample HTML file :</w:t>
      </w:r>
    </w:p>
    <w:p w:rsidR="002E4783" w:rsidRPr="00E57BB3" w:rsidRDefault="002E4783" w:rsidP="00E57BB3"/>
    <w:p w:rsidR="002E4783" w:rsidRPr="00E57BB3" w:rsidRDefault="002E4783" w:rsidP="00E57BB3">
      <w:r w:rsidRPr="00E57BB3">
        <w:tab/>
        <w:t>&lt;!DOCTYPE html&gt;</w:t>
      </w:r>
    </w:p>
    <w:p w:rsidR="002E4783" w:rsidRPr="00E57BB3" w:rsidRDefault="002E4783" w:rsidP="00E57BB3">
      <w:r w:rsidRPr="00E57BB3">
        <w:tab/>
        <w:t>&lt;html&gt;&lt;head&gt;</w:t>
      </w:r>
    </w:p>
    <w:p w:rsidR="002E4783" w:rsidRPr="00E57BB3" w:rsidRDefault="002E4783" w:rsidP="00E57BB3">
      <w:r w:rsidRPr="00E57BB3">
        <w:tab/>
        <w:t>&lt;meta charset=utf-8 /&gt;</w:t>
      </w:r>
    </w:p>
    <w:p w:rsidR="002E4783" w:rsidRPr="00E57BB3" w:rsidRDefault="002E4783" w:rsidP="00E57BB3">
      <w:r w:rsidRPr="00E57BB3">
        <w:tab/>
        <w:t>&lt;title&gt;Remove items from a dropdown list&lt;/title&gt;</w:t>
      </w:r>
    </w:p>
    <w:p w:rsidR="002E4783" w:rsidRPr="00E57BB3" w:rsidRDefault="002E4783" w:rsidP="00E57BB3">
      <w:r w:rsidRPr="00E57BB3">
        <w:tab/>
        <w:t>&lt;/head&gt;&lt;body&gt;&lt;form&gt;</w:t>
      </w:r>
    </w:p>
    <w:p w:rsidR="002E4783" w:rsidRPr="00E57BB3" w:rsidRDefault="002E4783" w:rsidP="00E57BB3">
      <w:r w:rsidRPr="00E57BB3">
        <w:tab/>
        <w:t>&lt;select id="colorSelect"&gt;</w:t>
      </w:r>
    </w:p>
    <w:p w:rsidR="002E4783" w:rsidRPr="00E57BB3" w:rsidRDefault="002E4783" w:rsidP="00E57BB3">
      <w:r w:rsidRPr="00E57BB3">
        <w:tab/>
        <w:t>&lt;option&gt;Red&lt;/option&gt;</w:t>
      </w:r>
    </w:p>
    <w:p w:rsidR="002E4783" w:rsidRPr="00E57BB3" w:rsidRDefault="002E4783" w:rsidP="00E57BB3">
      <w:r w:rsidRPr="00E57BB3">
        <w:tab/>
        <w:t>&lt;option&gt;Green&lt;/option&gt;</w:t>
      </w:r>
    </w:p>
    <w:p w:rsidR="002E4783" w:rsidRPr="00E57BB3" w:rsidRDefault="002E4783" w:rsidP="00E57BB3">
      <w:r w:rsidRPr="00E57BB3">
        <w:tab/>
        <w:t>&lt;option&gt;White&lt;/option&gt;</w:t>
      </w:r>
    </w:p>
    <w:p w:rsidR="002E4783" w:rsidRPr="00E57BB3" w:rsidRDefault="002E4783" w:rsidP="00E57BB3">
      <w:r w:rsidRPr="00E57BB3">
        <w:tab/>
        <w:t>&lt;option&gt;Black&lt;/option&gt;</w:t>
      </w:r>
    </w:p>
    <w:p w:rsidR="002E4783" w:rsidRPr="00E57BB3" w:rsidRDefault="002E4783" w:rsidP="00E57BB3">
      <w:r w:rsidRPr="00E57BB3">
        <w:tab/>
        <w:t>&lt;/select&gt;</w:t>
      </w:r>
    </w:p>
    <w:p w:rsidR="002E4783" w:rsidRPr="00E57BB3" w:rsidRDefault="002E4783" w:rsidP="00E57BB3">
      <w:r w:rsidRPr="00E57BB3">
        <w:tab/>
        <w:t>&lt;input type="button" onclick="removecolor()" value="Select and Remove"&gt;</w:t>
      </w:r>
    </w:p>
    <w:p w:rsidR="002E4783" w:rsidRPr="00E57BB3" w:rsidRDefault="002E4783" w:rsidP="00E57BB3">
      <w:r w:rsidRPr="00E57BB3">
        <w:tab/>
        <w:t>&lt;/form&gt;&lt;/body&gt;&lt;/html&gt;</w:t>
      </w:r>
    </w:p>
    <w:p w:rsidR="002E4783" w:rsidRPr="00E57BB3" w:rsidRDefault="002E4783" w:rsidP="00E57BB3"/>
    <w:p w:rsidR="009465C3" w:rsidRPr="00E57BB3" w:rsidRDefault="00B16439" w:rsidP="00E57BB3">
      <w:pPr>
        <w:jc w:val="center"/>
        <w:rPr>
          <w:b/>
          <w:shd w:val="clear" w:color="auto" w:fill="FFFFFF"/>
        </w:rPr>
      </w:pPr>
      <w:r w:rsidRPr="00E57BB3">
        <w:rPr>
          <w:b/>
          <w:shd w:val="clear" w:color="auto" w:fill="FFFFFF"/>
        </w:rPr>
        <w:t>JQUERY Exercise</w:t>
      </w:r>
    </w:p>
    <w:p w:rsidR="00B16439" w:rsidRPr="00E57BB3" w:rsidRDefault="00B16439" w:rsidP="00E57BB3"/>
    <w:p w:rsidR="003A4284" w:rsidRPr="00E57BB3" w:rsidRDefault="003A4284" w:rsidP="00E57BB3">
      <w:pPr>
        <w:pStyle w:val="ListParagraph"/>
        <w:numPr>
          <w:ilvl w:val="0"/>
          <w:numId w:val="3"/>
        </w:numPr>
        <w:rPr>
          <w:shd w:val="clear" w:color="auto" w:fill="FFFFFF"/>
        </w:rPr>
      </w:pPr>
      <w:r w:rsidRPr="00E57BB3">
        <w:rPr>
          <w:shd w:val="clear" w:color="auto" w:fill="FFFFFF"/>
        </w:rPr>
        <w:t>Disable the submit button until the visitor has clicked a check box.</w:t>
      </w:r>
    </w:p>
    <w:p w:rsidR="003A4284" w:rsidRPr="00E57BB3" w:rsidRDefault="003A4284" w:rsidP="00E57BB3">
      <w:pPr>
        <w:ind w:firstLine="360"/>
      </w:pPr>
      <w:r w:rsidRPr="00E57BB3">
        <w:t xml:space="preserve">Sample Data: </w:t>
      </w:r>
    </w:p>
    <w:p w:rsidR="003A4284" w:rsidRPr="00E57BB3" w:rsidRDefault="003A4284" w:rsidP="00E57BB3">
      <w:pPr>
        <w:rPr>
          <w:shd w:val="clear" w:color="auto" w:fill="FFFFFF"/>
        </w:rPr>
      </w:pPr>
    </w:p>
    <w:p w:rsidR="003A4284" w:rsidRPr="00E57BB3" w:rsidRDefault="003A4284" w:rsidP="00E57BB3">
      <w:pPr>
        <w:ind w:left="360"/>
      </w:pPr>
      <w:r w:rsidRPr="00E57BB3">
        <w:t>&lt;body&gt;</w:t>
      </w:r>
    </w:p>
    <w:p w:rsidR="003A4284" w:rsidRPr="00E57BB3" w:rsidRDefault="003A4284" w:rsidP="00E57BB3">
      <w:pPr>
        <w:ind w:left="360"/>
      </w:pPr>
      <w:r w:rsidRPr="00E57BB3">
        <w:t xml:space="preserve">  &lt;input id="accept" name="accept" type="checkbox" value="y"/&gt;I accept&lt;br&gt;</w:t>
      </w:r>
    </w:p>
    <w:p w:rsidR="003A4284" w:rsidRPr="00E57BB3" w:rsidRDefault="003A4284" w:rsidP="00E57BB3">
      <w:pPr>
        <w:ind w:left="360"/>
      </w:pPr>
      <w:r w:rsidRPr="00E57BB3">
        <w:t xml:space="preserve">  &lt;input id="submitbtn" disabled="disabled" name="Submit" type="submit" value="Submit" /&gt;</w:t>
      </w:r>
    </w:p>
    <w:p w:rsidR="003A4284" w:rsidRPr="00E57BB3" w:rsidRDefault="003A4284" w:rsidP="00E57BB3">
      <w:pPr>
        <w:ind w:left="360"/>
      </w:pPr>
      <w:r w:rsidRPr="00E57BB3">
        <w:t>&lt;/body&gt;</w:t>
      </w:r>
    </w:p>
    <w:p w:rsidR="003A4284" w:rsidRPr="00E57BB3" w:rsidRDefault="003A4284" w:rsidP="00E57BB3"/>
    <w:p w:rsidR="00B16439" w:rsidRPr="00E57BB3" w:rsidRDefault="00B16439" w:rsidP="00E57BB3">
      <w:pPr>
        <w:pStyle w:val="ListParagraph"/>
        <w:numPr>
          <w:ilvl w:val="0"/>
          <w:numId w:val="3"/>
        </w:numPr>
        <w:rPr>
          <w:shd w:val="clear" w:color="auto" w:fill="FFFFFF"/>
        </w:rPr>
      </w:pPr>
      <w:r w:rsidRPr="00E57BB3">
        <w:rPr>
          <w:shd w:val="clear" w:color="auto" w:fill="FFFFFF"/>
        </w:rPr>
        <w:t>Limit character input in the textarea including count.</w:t>
      </w:r>
    </w:p>
    <w:p w:rsidR="00B16439" w:rsidRPr="00E57BB3" w:rsidRDefault="00B16439" w:rsidP="00E57BB3">
      <w:pPr>
        <w:ind w:firstLine="720"/>
      </w:pPr>
      <w:r w:rsidRPr="00E57BB3">
        <w:t>Sample HTML Code :</w:t>
      </w:r>
    </w:p>
    <w:p w:rsidR="00B16439" w:rsidRPr="00E57BB3" w:rsidRDefault="00B16439" w:rsidP="00E57BB3"/>
    <w:p w:rsidR="00B16439" w:rsidRPr="00E57BB3" w:rsidRDefault="00B16439" w:rsidP="00E57BB3">
      <w:pPr>
        <w:ind w:left="720"/>
      </w:pPr>
      <w:r w:rsidRPr="00E57BB3">
        <w:t>&lt;body&gt;</w:t>
      </w:r>
    </w:p>
    <w:p w:rsidR="00B16439" w:rsidRPr="00E57BB3" w:rsidRDefault="00B16439" w:rsidP="00E57BB3">
      <w:pPr>
        <w:ind w:left="720"/>
      </w:pPr>
      <w:r w:rsidRPr="00E57BB3">
        <w:lastRenderedPageBreak/>
        <w:t>&lt;form&gt;</w:t>
      </w:r>
    </w:p>
    <w:p w:rsidR="00B16439" w:rsidRPr="00E57BB3" w:rsidRDefault="00B16439" w:rsidP="00E57BB3">
      <w:pPr>
        <w:ind w:left="720"/>
      </w:pPr>
      <w:r w:rsidRPr="00E57BB3">
        <w:t>&lt;label&gt;Maximum 15 characters&lt;/label&gt;</w:t>
      </w:r>
    </w:p>
    <w:p w:rsidR="00B16439" w:rsidRPr="00E57BB3" w:rsidRDefault="00B16439" w:rsidP="00E57BB3">
      <w:pPr>
        <w:ind w:left="720"/>
      </w:pPr>
      <w:r w:rsidRPr="00E57BB3">
        <w:t>&lt;textarea id="textarea" maxlength="15"&gt;&lt;/textarea&gt;</w:t>
      </w:r>
    </w:p>
    <w:p w:rsidR="00B16439" w:rsidRPr="00E57BB3" w:rsidRDefault="00B16439" w:rsidP="00E57BB3">
      <w:pPr>
        <w:ind w:left="720"/>
      </w:pPr>
      <w:r w:rsidRPr="00E57BB3">
        <w:t>&lt;span id="remainingchars"&gt;15&lt;/span&gt; characters remaining</w:t>
      </w:r>
    </w:p>
    <w:p w:rsidR="00B16439" w:rsidRPr="00E57BB3" w:rsidRDefault="00B16439" w:rsidP="00E57BB3">
      <w:pPr>
        <w:ind w:left="720"/>
      </w:pPr>
      <w:r w:rsidRPr="00E57BB3">
        <w:t>&lt;/form&gt;</w:t>
      </w:r>
    </w:p>
    <w:p w:rsidR="00B16439" w:rsidRPr="00E57BB3" w:rsidRDefault="00B16439" w:rsidP="00E57BB3">
      <w:pPr>
        <w:ind w:left="720"/>
      </w:pPr>
      <w:r w:rsidRPr="00E57BB3">
        <w:t>&lt;/body&gt;</w:t>
      </w:r>
    </w:p>
    <w:p w:rsidR="00B16439" w:rsidRPr="00E57BB3" w:rsidRDefault="00B16439" w:rsidP="00E57BB3">
      <w:pPr>
        <w:rPr>
          <w:shd w:val="clear" w:color="auto" w:fill="FFFFFF"/>
        </w:rPr>
      </w:pPr>
    </w:p>
    <w:p w:rsidR="00B16439" w:rsidRPr="00E57BB3" w:rsidRDefault="00867587" w:rsidP="00E57BB3">
      <w:pPr>
        <w:pStyle w:val="ListParagraph"/>
        <w:numPr>
          <w:ilvl w:val="0"/>
          <w:numId w:val="3"/>
        </w:numPr>
        <w:rPr>
          <w:shd w:val="clear" w:color="auto" w:fill="FFFFFF"/>
        </w:rPr>
      </w:pPr>
      <w:r w:rsidRPr="00E57BB3">
        <w:rPr>
          <w:shd w:val="clear" w:color="auto" w:fill="FFFFFF"/>
        </w:rPr>
        <w:t>Finds all elements that are checked or selected in a checkbox control.</w:t>
      </w:r>
    </w:p>
    <w:p w:rsidR="002224AA" w:rsidRDefault="002224AA" w:rsidP="002224AA">
      <w:pPr>
        <w:pStyle w:val="ListParagraph"/>
        <w:rPr>
          <w:shd w:val="clear" w:color="auto" w:fill="FFFFFF"/>
        </w:rPr>
      </w:pPr>
    </w:p>
    <w:p w:rsidR="00114AA4" w:rsidRPr="00E57BB3" w:rsidRDefault="00114AA4" w:rsidP="00E57BB3">
      <w:pPr>
        <w:pStyle w:val="ListParagraph"/>
        <w:numPr>
          <w:ilvl w:val="0"/>
          <w:numId w:val="3"/>
        </w:numPr>
        <w:rPr>
          <w:shd w:val="clear" w:color="auto" w:fill="FFFFFF"/>
        </w:rPr>
      </w:pPr>
      <w:r w:rsidRPr="00E57BB3">
        <w:rPr>
          <w:shd w:val="clear" w:color="auto" w:fill="FFFFFF"/>
        </w:rPr>
        <w:t>Find all elements that are disabled.</w:t>
      </w:r>
    </w:p>
    <w:p w:rsidR="00114AA4" w:rsidRPr="00E57BB3" w:rsidRDefault="00114AA4" w:rsidP="00E57BB3">
      <w:pPr>
        <w:ind w:left="720"/>
      </w:pPr>
      <w:r w:rsidRPr="00E57BB3">
        <w:t xml:space="preserve">Sample data : </w:t>
      </w:r>
    </w:p>
    <w:p w:rsidR="00114AA4" w:rsidRPr="00E57BB3" w:rsidRDefault="00114AA4" w:rsidP="00E57BB3">
      <w:pPr>
        <w:ind w:left="720"/>
      </w:pPr>
      <w:r w:rsidRPr="00E57BB3">
        <w:t>&lt;body&gt;</w:t>
      </w:r>
    </w:p>
    <w:p w:rsidR="00114AA4" w:rsidRPr="00E57BB3" w:rsidRDefault="00114AA4" w:rsidP="00E57BB3">
      <w:pPr>
        <w:ind w:left="720"/>
      </w:pPr>
      <w:r w:rsidRPr="00E57BB3">
        <w:t>&lt;form&gt;</w:t>
      </w:r>
    </w:p>
    <w:p w:rsidR="00114AA4" w:rsidRPr="00E57BB3" w:rsidRDefault="00114AA4" w:rsidP="00E57BB3">
      <w:pPr>
        <w:ind w:left="720"/>
      </w:pPr>
      <w:r w:rsidRPr="00E57BB3">
        <w:t>First name: &lt;input type="text"  name="fname"&gt;&lt;br&gt;</w:t>
      </w:r>
    </w:p>
    <w:p w:rsidR="00114AA4" w:rsidRPr="00E57BB3" w:rsidRDefault="00114AA4" w:rsidP="00E57BB3">
      <w:pPr>
        <w:ind w:left="720"/>
      </w:pPr>
      <w:r w:rsidRPr="00E57BB3">
        <w:t>Last name: &lt;input type="text" name="lname"  disabled&gt;&lt;br&gt;</w:t>
      </w:r>
    </w:p>
    <w:p w:rsidR="00114AA4" w:rsidRPr="00E57BB3" w:rsidRDefault="00114AA4" w:rsidP="00E57BB3">
      <w:pPr>
        <w:ind w:left="720"/>
      </w:pPr>
      <w:r w:rsidRPr="00E57BB3">
        <w:t>&lt;/form&gt;</w:t>
      </w:r>
    </w:p>
    <w:p w:rsidR="00114AA4" w:rsidRDefault="00114AA4" w:rsidP="00E57BB3">
      <w:pPr>
        <w:ind w:left="720"/>
      </w:pPr>
      <w:r w:rsidRPr="00E57BB3">
        <w:t>&lt;/body&gt;</w:t>
      </w:r>
    </w:p>
    <w:p w:rsidR="002224AA" w:rsidRPr="00E57BB3" w:rsidRDefault="002224AA" w:rsidP="00E57BB3">
      <w:pPr>
        <w:ind w:left="720"/>
      </w:pPr>
    </w:p>
    <w:p w:rsidR="00EF2269" w:rsidRPr="00E57BB3" w:rsidRDefault="00EF2269" w:rsidP="00E57BB3">
      <w:pPr>
        <w:pStyle w:val="ListParagraph"/>
        <w:numPr>
          <w:ilvl w:val="0"/>
          <w:numId w:val="3"/>
        </w:numPr>
        <w:rPr>
          <w:shd w:val="clear" w:color="auto" w:fill="FFFFFF"/>
        </w:rPr>
      </w:pPr>
      <w:r w:rsidRPr="00E57BB3">
        <w:rPr>
          <w:shd w:val="clear" w:color="auto" w:fill="FFFFFF"/>
        </w:rPr>
        <w:t>Attach a click and double-click event to the &lt;p&gt; element</w:t>
      </w:r>
    </w:p>
    <w:p w:rsidR="00EF2269" w:rsidRPr="00E57BB3" w:rsidRDefault="00EF2269" w:rsidP="00E57BB3">
      <w:pPr>
        <w:ind w:left="720"/>
        <w:rPr>
          <w:shd w:val="clear" w:color="auto" w:fill="FFFFFF"/>
        </w:rPr>
      </w:pPr>
      <w:r w:rsidRPr="00E57BB3">
        <w:rPr>
          <w:shd w:val="clear" w:color="auto" w:fill="FFFFFF"/>
        </w:rPr>
        <w:t>Example:</w:t>
      </w:r>
    </w:p>
    <w:p w:rsidR="00EF2269" w:rsidRPr="00E57BB3" w:rsidRDefault="00EF2269" w:rsidP="00E57BB3">
      <w:pPr>
        <w:ind w:left="720"/>
      </w:pPr>
      <w:r w:rsidRPr="00E57BB3">
        <w:t>For single click append the following paragraph : </w:t>
      </w:r>
      <w:r w:rsidRPr="00E57BB3">
        <w:br/>
        <w:t>&lt;p&gt;This is a click Event&lt;/p&gt;</w:t>
      </w:r>
    </w:p>
    <w:p w:rsidR="00EF2269" w:rsidRPr="00E57BB3" w:rsidRDefault="00EF2269" w:rsidP="00E57BB3">
      <w:pPr>
        <w:ind w:left="720"/>
      </w:pPr>
      <w:r w:rsidRPr="00E57BB3">
        <w:t>For double-click append the following paragraph : </w:t>
      </w:r>
      <w:r w:rsidRPr="00E57BB3">
        <w:br/>
        <w:t>&lt;p&gt;This is a double-click Event&lt;/p&gt;</w:t>
      </w:r>
    </w:p>
    <w:p w:rsidR="00EF2269" w:rsidRPr="00E57BB3" w:rsidRDefault="00EF2269" w:rsidP="00E57BB3">
      <w:pPr>
        <w:pStyle w:val="ListParagraph"/>
        <w:numPr>
          <w:ilvl w:val="0"/>
          <w:numId w:val="3"/>
        </w:numPr>
        <w:rPr>
          <w:shd w:val="clear" w:color="auto" w:fill="FFFFFF"/>
        </w:rPr>
      </w:pPr>
      <w:r w:rsidRPr="00E57BB3">
        <w:rPr>
          <w:shd w:val="clear" w:color="auto" w:fill="FFFFFF"/>
        </w:rPr>
        <w:t>Find the data passed with the on() method for each &lt;p&gt; element..</w:t>
      </w:r>
    </w:p>
    <w:p w:rsidR="00EF2269" w:rsidRPr="00E57BB3" w:rsidRDefault="00EF2269" w:rsidP="00E57BB3">
      <w:pPr>
        <w:ind w:left="720"/>
        <w:rPr>
          <w:shd w:val="clear" w:color="auto" w:fill="FFFFFF"/>
        </w:rPr>
      </w:pPr>
      <w:r w:rsidRPr="00E57BB3">
        <w:rPr>
          <w:shd w:val="clear" w:color="auto" w:fill="FFFFFF"/>
        </w:rPr>
        <w:t>Sample Data:</w:t>
      </w:r>
    </w:p>
    <w:p w:rsidR="00EF2269" w:rsidRPr="00E57BB3" w:rsidRDefault="00EF2269" w:rsidP="00E57BB3">
      <w:pPr>
        <w:ind w:left="720"/>
      </w:pPr>
      <w:r w:rsidRPr="00E57BB3">
        <w:t>&lt;p&gt;Click on each header element to return the data passed with the on() method.&lt;/p&gt;</w:t>
      </w:r>
    </w:p>
    <w:p w:rsidR="00EF2269" w:rsidRPr="00E57BB3" w:rsidRDefault="00EF2269" w:rsidP="00E57BB3">
      <w:pPr>
        <w:ind w:left="720"/>
      </w:pPr>
      <w:r w:rsidRPr="00E57BB3">
        <w:t xml:space="preserve"> &lt;h3&gt;This is a header1.&lt;/h3&gt;</w:t>
      </w:r>
    </w:p>
    <w:p w:rsidR="00EF2269" w:rsidRPr="00E57BB3" w:rsidRDefault="00EF2269" w:rsidP="00E57BB3">
      <w:pPr>
        <w:ind w:left="720"/>
      </w:pPr>
      <w:r w:rsidRPr="00E57BB3">
        <w:t xml:space="preserve"> &lt;h3&gt;This is another header2.&lt;/h3&gt; </w:t>
      </w:r>
    </w:p>
    <w:p w:rsidR="00EF2269" w:rsidRPr="00E57BB3" w:rsidRDefault="00EF2269" w:rsidP="00E57BB3"/>
    <w:p w:rsidR="00EF2269" w:rsidRPr="00E57BB3" w:rsidRDefault="00EF2269" w:rsidP="00E57BB3">
      <w:pPr>
        <w:ind w:left="720"/>
        <w:rPr>
          <w:b/>
          <w:shd w:val="clear" w:color="auto" w:fill="FFFFFF"/>
        </w:rPr>
      </w:pPr>
      <w:r w:rsidRPr="00E57BB3">
        <w:rPr>
          <w:b/>
          <w:shd w:val="clear" w:color="auto" w:fill="FFFFFF"/>
        </w:rPr>
        <w:lastRenderedPageBreak/>
        <w:t>Output:</w:t>
      </w:r>
    </w:p>
    <w:p w:rsidR="00EF2269" w:rsidRPr="00E57BB3" w:rsidRDefault="00EF2269" w:rsidP="00E57BB3">
      <w:pPr>
        <w:ind w:left="720"/>
        <w:rPr>
          <w:shd w:val="clear" w:color="auto" w:fill="FFFFFF"/>
        </w:rPr>
      </w:pPr>
    </w:p>
    <w:p w:rsidR="00EF2269" w:rsidRPr="00E57BB3" w:rsidRDefault="00EF2269" w:rsidP="00E57BB3">
      <w:pPr>
        <w:ind w:left="720"/>
      </w:pPr>
      <w:r w:rsidRPr="00E57BB3">
        <w:rPr>
          <w:shd w:val="clear" w:color="auto" w:fill="FFFFFF"/>
        </w:rPr>
        <w:t>Click on each header element to return the data passed with the on() method.</w:t>
      </w:r>
    </w:p>
    <w:p w:rsidR="00EF2269" w:rsidRPr="00E57BB3" w:rsidRDefault="00EF2269" w:rsidP="00E57BB3">
      <w:pPr>
        <w:ind w:left="720"/>
        <w:rPr>
          <w:shd w:val="clear" w:color="auto" w:fill="FFFFFF"/>
        </w:rPr>
      </w:pPr>
      <w:r w:rsidRPr="00E57BB3">
        <w:rPr>
          <w:shd w:val="clear" w:color="auto" w:fill="FFFFFF"/>
        </w:rPr>
        <w:t>This is a header1.</w:t>
      </w:r>
    </w:p>
    <w:p w:rsidR="00EF2269" w:rsidRPr="00E57BB3" w:rsidRDefault="00EF2269" w:rsidP="00E57BB3">
      <w:pPr>
        <w:ind w:left="720"/>
        <w:rPr>
          <w:shd w:val="clear" w:color="auto" w:fill="FFFFFF"/>
        </w:rPr>
      </w:pPr>
      <w:r w:rsidRPr="00E57BB3">
        <w:rPr>
          <w:shd w:val="clear" w:color="auto" w:fill="FFFFFF"/>
        </w:rPr>
        <w:t>This is another header2.</w:t>
      </w:r>
    </w:p>
    <w:p w:rsidR="00EF2269" w:rsidRPr="00E57BB3" w:rsidRDefault="00EF2269" w:rsidP="00E57BB3">
      <w:pPr>
        <w:ind w:left="720"/>
        <w:rPr>
          <w:shd w:val="clear" w:color="auto" w:fill="FFFFFF"/>
        </w:rPr>
      </w:pPr>
      <w:r w:rsidRPr="00E57BB3">
        <w:rPr>
          <w:shd w:val="clear" w:color="auto" w:fill="FFFFFF"/>
        </w:rPr>
        <w:t>Header1. paragraph has Event data: 0</w:t>
      </w:r>
    </w:p>
    <w:p w:rsidR="00EF2269" w:rsidRPr="00E57BB3" w:rsidRDefault="00EF2269" w:rsidP="00E57BB3">
      <w:pPr>
        <w:ind w:left="720"/>
        <w:rPr>
          <w:shd w:val="clear" w:color="auto" w:fill="FFFFFF"/>
        </w:rPr>
      </w:pPr>
      <w:r w:rsidRPr="00E57BB3">
        <w:rPr>
          <w:shd w:val="clear" w:color="auto" w:fill="FFFFFF"/>
        </w:rPr>
        <w:t xml:space="preserve">Header2. paragraph has Event data: 1 </w:t>
      </w:r>
    </w:p>
    <w:p w:rsidR="00EF2269" w:rsidRPr="00E57BB3" w:rsidRDefault="00EF2269" w:rsidP="00E57BB3">
      <w:pPr>
        <w:ind w:left="720"/>
      </w:pPr>
      <w:r w:rsidRPr="00E57BB3">
        <w:t>Header1. paragraph has Event data: 0</w:t>
      </w:r>
    </w:p>
    <w:p w:rsidR="00EF2269" w:rsidRPr="00E57BB3" w:rsidRDefault="00EF2269" w:rsidP="00E57BB3">
      <w:pPr>
        <w:ind w:left="720"/>
      </w:pPr>
      <w:r w:rsidRPr="00E57BB3">
        <w:t>Header2. paragraph has Event data: 1</w:t>
      </w:r>
    </w:p>
    <w:p w:rsidR="00EF2269" w:rsidRPr="00E57BB3" w:rsidRDefault="00EF2269" w:rsidP="00E57BB3">
      <w:pPr>
        <w:ind w:left="720"/>
        <w:rPr>
          <w:shd w:val="clear" w:color="auto" w:fill="FFFFFF"/>
        </w:rPr>
      </w:pPr>
      <w:r w:rsidRPr="00E57BB3">
        <w:rPr>
          <w:shd w:val="clear" w:color="auto" w:fill="FFFFFF"/>
        </w:rPr>
        <w:t>Solutoin:</w:t>
      </w:r>
    </w:p>
    <w:p w:rsidR="00EF2269" w:rsidRPr="00E57BB3" w:rsidRDefault="00EF2269" w:rsidP="00E57BB3">
      <w:pPr>
        <w:ind w:left="720"/>
      </w:pPr>
      <w:r w:rsidRPr="00E57BB3">
        <w:t>$("h3").each(function(i){</w:t>
      </w:r>
    </w:p>
    <w:p w:rsidR="00EF2269" w:rsidRPr="00E57BB3" w:rsidRDefault="00EF2269" w:rsidP="00E57BB3">
      <w:pPr>
        <w:ind w:left="720"/>
      </w:pPr>
      <w:r w:rsidRPr="00E57BB3">
        <w:t xml:space="preserve">   $(this).on("click", {x:i}, function(event){</w:t>
      </w:r>
    </w:p>
    <w:p w:rsidR="00EF2269" w:rsidRPr="00E57BB3" w:rsidRDefault="00EF2269" w:rsidP="00E57BB3">
      <w:pPr>
        <w:ind w:left="720"/>
      </w:pPr>
      <w:r w:rsidRPr="00E57BB3">
        <w:t xml:space="preserve">     var info = "Header" + $(this).index() + ". paragraph has Event data: " + event.data.x;    </w:t>
      </w:r>
    </w:p>
    <w:p w:rsidR="00EF2269" w:rsidRPr="00E57BB3" w:rsidRDefault="00EF2269" w:rsidP="00E57BB3">
      <w:pPr>
        <w:ind w:left="720"/>
      </w:pPr>
      <w:r w:rsidRPr="00E57BB3">
        <w:t xml:space="preserve">    $("&lt;p&gt;"+info+"&lt;/p&gt;").appendTo( "body" );      </w:t>
      </w:r>
    </w:p>
    <w:p w:rsidR="00EF2269" w:rsidRPr="00E57BB3" w:rsidRDefault="00EF2269" w:rsidP="00E57BB3">
      <w:pPr>
        <w:ind w:left="720"/>
      </w:pPr>
      <w:r w:rsidRPr="00E57BB3">
        <w:t xml:space="preserve">   });</w:t>
      </w:r>
    </w:p>
    <w:p w:rsidR="00EF2269" w:rsidRPr="00E57BB3" w:rsidRDefault="00EF2269" w:rsidP="00E57BB3">
      <w:pPr>
        <w:ind w:left="720"/>
      </w:pPr>
      <w:r w:rsidRPr="00E57BB3">
        <w:t>});</w:t>
      </w:r>
    </w:p>
    <w:sectPr w:rsidR="00EF2269" w:rsidRPr="00E57BB3" w:rsidSect="008633E0">
      <w:headerReference w:type="default" r:id="rId9"/>
      <w:pgSz w:w="12240" w:h="15840"/>
      <w:pgMar w:top="1440" w:right="1502" w:bottom="1440" w:left="15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2E74" w:rsidRDefault="00762E74" w:rsidP="00E57BB3">
      <w:pPr>
        <w:spacing w:after="0" w:line="240" w:lineRule="auto"/>
      </w:pPr>
      <w:r>
        <w:separator/>
      </w:r>
    </w:p>
  </w:endnote>
  <w:endnote w:type="continuationSeparator" w:id="0">
    <w:p w:rsidR="00762E74" w:rsidRDefault="00762E74" w:rsidP="00E57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E74" w:rsidRDefault="00762E74" w:rsidP="00E57BB3">
      <w:pPr>
        <w:spacing w:after="0" w:line="240" w:lineRule="auto"/>
      </w:pPr>
      <w:r>
        <w:separator/>
      </w:r>
    </w:p>
  </w:footnote>
  <w:footnote w:type="continuationSeparator" w:id="0">
    <w:p w:rsidR="00762E74" w:rsidRDefault="00762E74" w:rsidP="00E57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7BB3" w:rsidRDefault="00185302" w:rsidP="00185302">
    <w:pPr>
      <w:pStyle w:val="Header"/>
      <w:jc w:val="right"/>
    </w:pPr>
    <w:r>
      <w:rPr>
        <w:noProof/>
      </w:rPr>
      <w:drawing>
        <wp:inline distT="0" distB="0" distL="0" distR="0" wp14:anchorId="5B620602" wp14:editId="7EA9858A">
          <wp:extent cx="133350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33500" cy="381000"/>
                  </a:xfrm>
                  <a:prstGeom prst="rect">
                    <a:avLst/>
                  </a:prstGeom>
                </pic:spPr>
              </pic:pic>
            </a:graphicData>
          </a:graphic>
        </wp:inline>
      </w:drawing>
    </w: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2"/>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5302" w:rsidRDefault="00185302">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29"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e0JlU3QAAAAUBAAAPAAAAZHJzL2Rvd25yZXYu&#10;eG1sTI9BS8NAEIXvQv/DMgVvdtOKUdJsShGq6KFiW/C6zU6TtNnZsLtpo7/e0YteBh7v8eZ7+WKw&#10;rTijD40jBdNJAgKpdKahSsFuu7p5ABGiJqNbR6jgEwMsitFVrjPjLvSO502sBJdQyLSCOsYukzKU&#10;NVodJq5DYu/gvNWRpa+k8frC5baVsyRJpdUN8Ydad/hYY3na9FbBx/Py9Wm9Pb587VK76t/M+i7x&#10;vVLX42E5BxFxiH9h+MFndCiYae96MkG0CnhI/L3szdJ7nrHnUDq9BVnk8j998Q0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">
              <v:group id="Group 159" o:spid="_x0000_s1030"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1"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2"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3"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3" o:title="" recolor="t" rotate="t" type="frame"/>
                </v:rect>
              </v:group>
              <v:shapetype id="_x0000_t202" coordsize="21600,21600" o:spt="202" path="m,l,21600r21600,l21600,xe">
                <v:stroke joinstyle="miter"/>
                <v:path gradientshapeok="t" o:connecttype="rect"/>
              </v:shapetype>
              <v:shape id="Text Box 163" o:spid="_x0000_s1034"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185302" w:rsidRDefault="00185302">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10ADA"/>
    <w:multiLevelType w:val="hybridMultilevel"/>
    <w:tmpl w:val="9F90E73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38E3117B"/>
    <w:multiLevelType w:val="hybridMultilevel"/>
    <w:tmpl w:val="A0AA20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5A3B5D22"/>
    <w:multiLevelType w:val="hybridMultilevel"/>
    <w:tmpl w:val="5E1A727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DUyMTM1Nzc1NrBU0lEKTi0uzszPAykwrAUAtJFm6CwAAAA="/>
  </w:docVars>
  <w:rsids>
    <w:rsidRoot w:val="00017A76"/>
    <w:rsid w:val="00017A76"/>
    <w:rsid w:val="00103E50"/>
    <w:rsid w:val="00114AA4"/>
    <w:rsid w:val="00185302"/>
    <w:rsid w:val="002224AA"/>
    <w:rsid w:val="002E4783"/>
    <w:rsid w:val="002F0E54"/>
    <w:rsid w:val="003A4284"/>
    <w:rsid w:val="003D28F2"/>
    <w:rsid w:val="004A1F37"/>
    <w:rsid w:val="004F2822"/>
    <w:rsid w:val="00507377"/>
    <w:rsid w:val="00681867"/>
    <w:rsid w:val="007353E6"/>
    <w:rsid w:val="0074397F"/>
    <w:rsid w:val="00762E74"/>
    <w:rsid w:val="008633E0"/>
    <w:rsid w:val="00867587"/>
    <w:rsid w:val="009465C3"/>
    <w:rsid w:val="009D7B40"/>
    <w:rsid w:val="00A77188"/>
    <w:rsid w:val="00B16439"/>
    <w:rsid w:val="00E12EA3"/>
    <w:rsid w:val="00E57BB3"/>
    <w:rsid w:val="00E90A7E"/>
    <w:rsid w:val="00EF2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4874E988"/>
  <w14:defaultImageDpi w14:val="96"/>
  <w15:docId w15:val="{8E340D04-B75A-4262-85AB-BFC24FA06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imes New Roman"/>
    </w:rPr>
  </w:style>
  <w:style w:type="paragraph" w:styleId="Heading3">
    <w:name w:val="heading 3"/>
    <w:basedOn w:val="Normal"/>
    <w:link w:val="Heading3Char"/>
    <w:uiPriority w:val="9"/>
    <w:qFormat/>
    <w:rsid w:val="00EF2269"/>
    <w:pPr>
      <w:spacing w:before="100" w:beforeAutospacing="1" w:after="100" w:afterAutospacing="1" w:line="240" w:lineRule="auto"/>
      <w:outlineLvl w:val="2"/>
    </w:pPr>
    <w:rPr>
      <w:rFonts w:ascii="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EF2269"/>
    <w:rPr>
      <w:rFonts w:ascii="Times New Roman" w:hAnsi="Times New Roman" w:cs="Times New Roman"/>
      <w:b/>
      <w:bCs/>
      <w:sz w:val="27"/>
      <w:szCs w:val="27"/>
    </w:rPr>
  </w:style>
  <w:style w:type="paragraph" w:styleId="PlainText">
    <w:name w:val="Plain Text"/>
    <w:basedOn w:val="Normal"/>
    <w:link w:val="PlainTextChar"/>
    <w:uiPriority w:val="99"/>
    <w:unhideWhenUsed/>
    <w:rsid w:val="00A7718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locked/>
    <w:rsid w:val="00A77188"/>
    <w:rPr>
      <w:rFonts w:ascii="Consolas" w:hAnsi="Consolas" w:cs="Times New Roman"/>
      <w:sz w:val="21"/>
      <w:szCs w:val="21"/>
    </w:rPr>
  </w:style>
  <w:style w:type="character" w:customStyle="1" w:styleId="token">
    <w:name w:val="token"/>
    <w:basedOn w:val="DefaultParagraphFont"/>
    <w:rsid w:val="00B16439"/>
    <w:rPr>
      <w:rFonts w:cs="Times New Roman"/>
    </w:rPr>
  </w:style>
  <w:style w:type="paragraph" w:styleId="NormalWeb">
    <w:name w:val="Normal (Web)"/>
    <w:basedOn w:val="Normal"/>
    <w:uiPriority w:val="99"/>
    <w:semiHidden/>
    <w:unhideWhenUsed/>
    <w:rsid w:val="00EF2269"/>
    <w:pPr>
      <w:spacing w:before="100" w:beforeAutospacing="1" w:after="100" w:afterAutospacing="1" w:line="240" w:lineRule="auto"/>
    </w:pPr>
    <w:rPr>
      <w:rFonts w:ascii="Times New Roman" w:hAnsi="Times New Roman"/>
      <w:sz w:val="24"/>
      <w:szCs w:val="24"/>
    </w:rPr>
  </w:style>
  <w:style w:type="paragraph" w:styleId="HTMLPreformatted">
    <w:name w:val="HTML Preformatted"/>
    <w:basedOn w:val="Normal"/>
    <w:link w:val="HTMLPreformattedChar"/>
    <w:uiPriority w:val="99"/>
    <w:semiHidden/>
    <w:unhideWhenUsed/>
    <w:rsid w:val="00EF22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EF2269"/>
    <w:rPr>
      <w:rFonts w:ascii="Courier New" w:hAnsi="Courier New" w:cs="Courier New"/>
      <w:sz w:val="20"/>
      <w:szCs w:val="20"/>
    </w:rPr>
  </w:style>
  <w:style w:type="paragraph" w:styleId="Header">
    <w:name w:val="header"/>
    <w:basedOn w:val="Normal"/>
    <w:link w:val="HeaderChar"/>
    <w:uiPriority w:val="99"/>
    <w:unhideWhenUsed/>
    <w:rsid w:val="00E57BB3"/>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E57BB3"/>
    <w:rPr>
      <w:rFonts w:cs="Times New Roman"/>
    </w:rPr>
  </w:style>
  <w:style w:type="paragraph" w:styleId="Footer">
    <w:name w:val="footer"/>
    <w:basedOn w:val="Normal"/>
    <w:link w:val="FooterChar"/>
    <w:uiPriority w:val="99"/>
    <w:unhideWhenUsed/>
    <w:rsid w:val="00E57BB3"/>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E57BB3"/>
    <w:rPr>
      <w:rFonts w:cs="Times New Roman"/>
    </w:rPr>
  </w:style>
  <w:style w:type="paragraph" w:styleId="ListParagraph">
    <w:name w:val="List Paragraph"/>
    <w:basedOn w:val="Normal"/>
    <w:uiPriority w:val="34"/>
    <w:qFormat/>
    <w:rsid w:val="00E57BB3"/>
    <w:pPr>
      <w:ind w:left="720"/>
      <w:contextualSpacing/>
    </w:pPr>
  </w:style>
  <w:style w:type="paragraph" w:styleId="NoSpacing">
    <w:name w:val="No Spacing"/>
    <w:link w:val="NoSpacingChar"/>
    <w:uiPriority w:val="1"/>
    <w:qFormat/>
    <w:rsid w:val="008633E0"/>
    <w:pPr>
      <w:spacing w:after="0" w:line="240" w:lineRule="auto"/>
    </w:pPr>
    <w:rPr>
      <w:rFonts w:eastAsiaTheme="minorEastAsia" w:cstheme="minorBidi"/>
    </w:rPr>
  </w:style>
  <w:style w:type="character" w:customStyle="1" w:styleId="NoSpacingChar">
    <w:name w:val="No Spacing Char"/>
    <w:basedOn w:val="DefaultParagraphFont"/>
    <w:link w:val="NoSpacing"/>
    <w:uiPriority w:val="1"/>
    <w:rsid w:val="008633E0"/>
    <w:rPr>
      <w:rFonts w:eastAsiaTheme="minorEastAsia"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7609239">
      <w:marLeft w:val="0"/>
      <w:marRight w:val="0"/>
      <w:marTop w:val="0"/>
      <w:marBottom w:val="0"/>
      <w:divBdr>
        <w:top w:val="none" w:sz="0" w:space="0" w:color="auto"/>
        <w:left w:val="none" w:sz="0" w:space="0" w:color="auto"/>
        <w:bottom w:val="none" w:sz="0" w:space="0" w:color="auto"/>
        <w:right w:val="none" w:sz="0" w:space="0" w:color="auto"/>
      </w:divBdr>
    </w:div>
    <w:div w:id="687609240">
      <w:marLeft w:val="0"/>
      <w:marRight w:val="0"/>
      <w:marTop w:val="0"/>
      <w:marBottom w:val="0"/>
      <w:divBdr>
        <w:top w:val="none" w:sz="0" w:space="0" w:color="auto"/>
        <w:left w:val="none" w:sz="0" w:space="0" w:color="auto"/>
        <w:bottom w:val="none" w:sz="0" w:space="0" w:color="auto"/>
        <w:right w:val="none" w:sz="0" w:space="0" w:color="auto"/>
      </w:divBdr>
    </w:div>
    <w:div w:id="687609241">
      <w:marLeft w:val="0"/>
      <w:marRight w:val="0"/>
      <w:marTop w:val="0"/>
      <w:marBottom w:val="0"/>
      <w:divBdr>
        <w:top w:val="none" w:sz="0" w:space="0" w:color="auto"/>
        <w:left w:val="none" w:sz="0" w:space="0" w:color="auto"/>
        <w:bottom w:val="none" w:sz="0" w:space="0" w:color="auto"/>
        <w:right w:val="none" w:sz="0" w:space="0" w:color="auto"/>
      </w:divBdr>
    </w:div>
    <w:div w:id="687609242">
      <w:marLeft w:val="0"/>
      <w:marRight w:val="0"/>
      <w:marTop w:val="0"/>
      <w:marBottom w:val="0"/>
      <w:divBdr>
        <w:top w:val="none" w:sz="0" w:space="0" w:color="auto"/>
        <w:left w:val="none" w:sz="0" w:space="0" w:color="auto"/>
        <w:bottom w:val="none" w:sz="0" w:space="0" w:color="auto"/>
        <w:right w:val="none" w:sz="0" w:space="0" w:color="auto"/>
      </w:divBdr>
    </w:div>
    <w:div w:id="687609243">
      <w:marLeft w:val="0"/>
      <w:marRight w:val="0"/>
      <w:marTop w:val="0"/>
      <w:marBottom w:val="0"/>
      <w:divBdr>
        <w:top w:val="none" w:sz="0" w:space="0" w:color="auto"/>
        <w:left w:val="none" w:sz="0" w:space="0" w:color="auto"/>
        <w:bottom w:val="none" w:sz="0" w:space="0" w:color="auto"/>
        <w:right w:val="none" w:sz="0" w:space="0" w:color="auto"/>
      </w:divBdr>
    </w:div>
    <w:div w:id="687609244">
      <w:marLeft w:val="0"/>
      <w:marRight w:val="0"/>
      <w:marTop w:val="0"/>
      <w:marBottom w:val="0"/>
      <w:divBdr>
        <w:top w:val="none" w:sz="0" w:space="0" w:color="auto"/>
        <w:left w:val="none" w:sz="0" w:space="0" w:color="auto"/>
        <w:bottom w:val="none" w:sz="0" w:space="0" w:color="auto"/>
        <w:right w:val="none" w:sz="0" w:space="0" w:color="auto"/>
      </w:divBdr>
    </w:div>
    <w:div w:id="687609245">
      <w:marLeft w:val="0"/>
      <w:marRight w:val="0"/>
      <w:marTop w:val="0"/>
      <w:marBottom w:val="0"/>
      <w:divBdr>
        <w:top w:val="none" w:sz="0" w:space="0" w:color="auto"/>
        <w:left w:val="none" w:sz="0" w:space="0" w:color="auto"/>
        <w:bottom w:val="none" w:sz="0" w:space="0" w:color="auto"/>
        <w:right w:val="none" w:sz="0" w:space="0" w:color="auto"/>
      </w:divBdr>
    </w:div>
    <w:div w:id="687609246">
      <w:marLeft w:val="0"/>
      <w:marRight w:val="0"/>
      <w:marTop w:val="0"/>
      <w:marBottom w:val="0"/>
      <w:divBdr>
        <w:top w:val="none" w:sz="0" w:space="0" w:color="auto"/>
        <w:left w:val="none" w:sz="0" w:space="0" w:color="auto"/>
        <w:bottom w:val="none" w:sz="0" w:space="0" w:color="auto"/>
        <w:right w:val="none" w:sz="0" w:space="0" w:color="auto"/>
      </w:divBdr>
    </w:div>
    <w:div w:id="687609247">
      <w:marLeft w:val="0"/>
      <w:marRight w:val="0"/>
      <w:marTop w:val="0"/>
      <w:marBottom w:val="0"/>
      <w:divBdr>
        <w:top w:val="none" w:sz="0" w:space="0" w:color="auto"/>
        <w:left w:val="none" w:sz="0" w:space="0" w:color="auto"/>
        <w:bottom w:val="none" w:sz="0" w:space="0" w:color="auto"/>
        <w:right w:val="none" w:sz="0" w:space="0" w:color="auto"/>
      </w:divBdr>
    </w:div>
    <w:div w:id="687609248">
      <w:marLeft w:val="0"/>
      <w:marRight w:val="0"/>
      <w:marTop w:val="0"/>
      <w:marBottom w:val="0"/>
      <w:divBdr>
        <w:top w:val="none" w:sz="0" w:space="0" w:color="auto"/>
        <w:left w:val="none" w:sz="0" w:space="0" w:color="auto"/>
        <w:bottom w:val="none" w:sz="0" w:space="0" w:color="auto"/>
        <w:right w:val="none" w:sz="0" w:space="0" w:color="auto"/>
      </w:divBdr>
    </w:div>
    <w:div w:id="68760924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Priyadarshy</dc:creator>
  <cp:keywords/>
  <dc:description/>
  <cp:lastModifiedBy>Anil NingeGowda</cp:lastModifiedBy>
  <cp:revision>2</cp:revision>
  <dcterms:created xsi:type="dcterms:W3CDTF">2019-03-08T10:41:00Z</dcterms:created>
  <dcterms:modified xsi:type="dcterms:W3CDTF">2019-03-08T10:41:00Z</dcterms:modified>
</cp:coreProperties>
</file>